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648B0" w:rsidRPr="001648B0" w:rsidRDefault="001648B0" w:rsidP="001648B0">
      <w:pPr>
        <w:pStyle w:val="Title"/>
        <w:rPr>
          <w:sz w:val="44"/>
        </w:rPr>
      </w:pPr>
      <w:r w:rsidRPr="001648B0">
        <w:rPr>
          <w:sz w:val="44"/>
        </w:rPr>
        <w:t>Classification Using Deep learning</w:t>
      </w:r>
    </w:p>
    <w:p w:rsidR="003735BF" w:rsidRDefault="003735BF" w:rsidP="003735B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Bank marketing has many attributes that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are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useful to recognize similar clients behavio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u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r. Basically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dataset that is been used is data related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o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direct marketing campaigns of a Portuguese banking institution. Different mod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l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ling techniques can be used to predict the final outcome of the campaign that is client subscribed to the bank terms deposits or did not subscribe.</w:t>
      </w:r>
    </w:p>
    <w:p w:rsidR="001648B0" w:rsidRPr="001D363D" w:rsidRDefault="001648B0" w:rsidP="003735B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The dataset is Obtained from UCI </w:t>
      </w:r>
      <w:hyperlink r:id="rId5" w:history="1">
        <w:r>
          <w:rPr>
            <w:rStyle w:val="Hyperlink"/>
          </w:rPr>
          <w:t>https://archive.ics.uci.edu/ml/datasets/bank+marketing</w:t>
        </w:r>
      </w:hyperlink>
      <w:r>
        <w:t>.</w:t>
      </w:r>
    </w:p>
    <w:p w:rsidR="003735BF" w:rsidRPr="001D363D" w:rsidRDefault="003735BF" w:rsidP="003735BF">
      <w:pPr>
        <w:spacing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In this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Project,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the record of clients will be analyzed and prediction will be carried out based on clients’ personal details like their job, education, marital status etc</w:t>
      </w:r>
    </w:p>
    <w:p w:rsidR="00D20FC1" w:rsidRDefault="003735BF" w:rsidP="003735BF"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>Tools used to carry out this assignment ar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ython</w:t>
      </w:r>
      <w:r w:rsidRPr="001D363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rogramming Language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in Spyder IDE</w:t>
      </w:r>
    </w:p>
    <w:sectPr w:rsidR="00D20FC1" w:rsidSect="00D20FC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LUwMzc3NrI0NjcxtzBT0lEKTi0uzszPAykwrAUAuiHjNCwAAAA="/>
  </w:docVars>
  <w:rsids>
    <w:rsidRoot w:val="003735BF"/>
    <w:rsid w:val="000C2279"/>
    <w:rsid w:val="000E2590"/>
    <w:rsid w:val="00116453"/>
    <w:rsid w:val="001648B0"/>
    <w:rsid w:val="001C35C1"/>
    <w:rsid w:val="00370EF8"/>
    <w:rsid w:val="003735BF"/>
    <w:rsid w:val="004162EC"/>
    <w:rsid w:val="004317BB"/>
    <w:rsid w:val="004D1177"/>
    <w:rsid w:val="00507B25"/>
    <w:rsid w:val="00551AD4"/>
    <w:rsid w:val="00645035"/>
    <w:rsid w:val="00690582"/>
    <w:rsid w:val="00703116"/>
    <w:rsid w:val="0071052D"/>
    <w:rsid w:val="007416EB"/>
    <w:rsid w:val="00813FDB"/>
    <w:rsid w:val="008A0EEE"/>
    <w:rsid w:val="00911B49"/>
    <w:rsid w:val="009F17D9"/>
    <w:rsid w:val="00A0795D"/>
    <w:rsid w:val="00A43574"/>
    <w:rsid w:val="00B717A6"/>
    <w:rsid w:val="00BB0D8A"/>
    <w:rsid w:val="00CB6E36"/>
    <w:rsid w:val="00D20FC1"/>
    <w:rsid w:val="00E27B8E"/>
    <w:rsid w:val="00E469E8"/>
    <w:rsid w:val="00E4746D"/>
    <w:rsid w:val="00E55206"/>
    <w:rsid w:val="00EA5A01"/>
    <w:rsid w:val="00EA7C5D"/>
    <w:rsid w:val="00F30173"/>
    <w:rsid w:val="00F71283"/>
    <w:rsid w:val="00F72088"/>
    <w:rsid w:val="00FB640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line="276" w:lineRule="auto"/>
        <w:ind w:left="442"/>
        <w:jc w:val="right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35BF"/>
    <w:pPr>
      <w:spacing w:after="200"/>
      <w:ind w:left="0"/>
      <w:jc w:val="lef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48B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648B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semiHidden/>
    <w:unhideWhenUsed/>
    <w:rsid w:val="001648B0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archive.ics.uci.edu/ml/datasets/bank+marketing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eeds.XSL" StyleName="Harvard - Leeds*"/>
</file>

<file path=customXml/itemProps1.xml><?xml version="1.0" encoding="utf-8"?>
<ds:datastoreItem xmlns:ds="http://schemas.openxmlformats.org/officeDocument/2006/customXml" ds:itemID="{D9EAD733-1E41-4742-A1F8-2A15CEA6C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9-06-24T16:35:00Z</dcterms:created>
  <dcterms:modified xsi:type="dcterms:W3CDTF">2019-06-24T16:39:00Z</dcterms:modified>
</cp:coreProperties>
</file>